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Default="00940A49" w:rsidP="006A4275">
      <w:pPr>
        <w:spacing w:line="240" w:lineRule="auto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0" o:spid="_x0000_s1026" style="position:absolute;margin-left:142.4pt;margin-top:85.65pt;width:162.6pt;height:14.4pt;z-index:251697152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HGg4sgMAAIo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MPPiUq1ekZxRKA/Gm9XsXiCKR2rdghq8I9jE2+i+4FPWCpeoTopIpcz3c/teH2XCaUS2&#10;eJemkf1rQ/1Iqj9JFBAuXS+YXlj2gtw0cwWGoxMRTRBhYFzdi6VRzVfUd+ZvwRGVDHdNI9eLc9e+&#10;jnhyGZ/NglI72R7lk8Y8TANIHu3n3VdqdEdPh+J/Vj1FaHHE0lbX81+q2capUgQKH1DscAZdgxQe&#10;PEjvXtS366B1+Bfi5l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">
            <v:shape id="Picture 71" o:spid="_x0000_s102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28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Default="0063619A" w:rsidP="00BC7ACB">
                    <w:r>
                      <w:t>b</w:t>
                    </w:r>
                    <w:r w:rsidR="00804D2F">
                      <w:t>harathdev61</w:t>
                    </w:r>
                    <w:r w:rsidR="00763646" w:rsidRPr="00763646">
                      <w:t>@gmail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shape id="Text Box 2" o:spid="_x0000_s1029" type="#_x0000_t202" style="position:absolute;margin-left:142.3pt;margin-top:-3.35pt;width:245.3pt;height:30pt;z-index:2516992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BRHW8olAgAASAQAAA4AAAAAAAAAAAAAAAAALgIAAGRycy9lMm9E&#10;b2MueG1sUEsBAi0AFAAGAAgAAAAhAGhBrkvgAAAACQEAAA8AAAAAAAAAAAAAAAAAfwQAAGRycy9k&#10;b3ducmV2LnhtbFBLBQYAAAAABAAEAPMAAACMBQAAAAA=&#10;" filled="f" stroked="f" strokeweight=".5pt">
            <v:textbox inset="0,0,0,0">
              <w:txbxContent>
                <w:p w:rsidR="007D5DBA" w:rsidRPr="00D7461E" w:rsidRDefault="00D7461E" w:rsidP="007D5DBA">
                  <w:pPr>
                    <w:rPr>
                      <w:b/>
                      <w:sz w:val="50"/>
                      <w:szCs w:val="50"/>
                      <w:lang w:val="en-IN"/>
                    </w:rPr>
                  </w:pPr>
                  <w:r>
                    <w:rPr>
                      <w:b/>
                      <w:sz w:val="50"/>
                      <w:szCs w:val="50"/>
                      <w:lang w:val="en-IN"/>
                    </w:rPr>
                    <w:t xml:space="preserve">         BHARATH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52" o:spid="_x0000_s1030" type="#_x0000_t202" style="position:absolute;margin-left:142.3pt;margin-top:27.05pt;width:274pt;height:30pt;z-index:2516817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F16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fJ1v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JGBdeiYCAABKBAAADgAAAAAAAAAAAAAAAAAuAgAAZHJzL2Uyb0Rv&#10;Yy54bWxQSwECLQAUAAYACAAAACEAkdfL0d4AAAAKAQAADwAAAAAAAAAAAAAAAACABAAAZHJzL2Rv&#10;d25yZXYueG1sUEsFBgAAAAAEAAQA8wAAAIsFAAAAAA==&#10;" filled="f" stroked="f" strokeweight=".5pt">
            <v:textbox inset="0,0,0,0">
              <w:txbxContent>
                <w:p w:rsidR="008B6B65" w:rsidRPr="007D5DBA" w:rsidRDefault="002763C3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 xml:space="preserve">          DevOps with AWS Engineer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group id="Group 67" o:spid="_x0000_s1031" style="position:absolute;margin-left:142.4pt;margin-top:65.65pt;width:149.25pt;height:14.4pt;z-index:25169612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2WyI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J53Sa7N5gk5OoMq4Y3xVtwolOyO+7DiDs8JNvFEhi/4FJWBL9NKCSuN&#10;+/vUPt1HtXCasD2ep3ni/9pxmkzVJ4060lvWCa4T1p2gd/XSgOhoSEQTRSi4UHVi4Uz9FWVekBcc&#10;cS3ga56ETlyG5pHEyyvkYhEvNQPuTt9bjMUsYkUEfDh85c62LA3gwGfTMYXnb8ja3KU20GaxC6ZQ&#10;kcmEa4NiCzdYG6X47kF69bC+XMdbz78kLv8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DZbIi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2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8" o:title=""/>
              <v:path arrowok="t"/>
            </v:shape>
            <v:shape id="Text Box 69" o:spid="_x0000_s1033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552482" w:rsidRDefault="002763C3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+91 </w:t>
                    </w:r>
                    <w:r w:rsidR="00804D2F">
                      <w:rPr>
                        <w:color w:val="000000" w:themeColor="text1"/>
                      </w:rPr>
                      <w:t>8790823153</w:t>
                    </w:r>
                  </w:p>
                </w:txbxContent>
              </v:textbox>
            </v:shape>
          </v:group>
        </w:pict>
      </w:r>
    </w:p>
    <w:p w:rsidR="0044723D" w:rsidRDefault="0044723D" w:rsidP="006A4275">
      <w:pPr>
        <w:spacing w:line="240" w:lineRule="auto"/>
        <w:rPr>
          <w:b/>
          <w:noProof/>
          <w:sz w:val="28"/>
          <w:szCs w:val="28"/>
        </w:rPr>
      </w:pPr>
    </w:p>
    <w:p w:rsidR="0044723D" w:rsidRDefault="0044723D" w:rsidP="006A4275">
      <w:pPr>
        <w:spacing w:line="240" w:lineRule="auto"/>
        <w:rPr>
          <w:b/>
          <w:noProof/>
          <w:sz w:val="28"/>
          <w:szCs w:val="28"/>
        </w:rPr>
      </w:pPr>
    </w:p>
    <w:p w:rsidR="00C50FB2" w:rsidRDefault="00382124" w:rsidP="00382124">
      <w:pPr>
        <w:tabs>
          <w:tab w:val="left" w:pos="8430"/>
        </w:tabs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C50FB2" w:rsidRDefault="00940A49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4" type="#_x0000_t202" style="position:absolute;margin-left:0;margin-top:17.1pt;width:91.5pt;height:18.9pt;z-index:251706368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" filled="f" stroked="f" strokeweight=".5pt">
            <v:textbox inset="0,0,0,0">
              <w:txbxContent>
                <w:p w:rsidR="007D5DBA" w:rsidRPr="0014142C" w:rsidRDefault="0014142C" w:rsidP="007D5DBA">
                  <w:pPr>
                    <w:spacing w:line="192" w:lineRule="auto"/>
                    <w:rPr>
                      <w:b/>
                      <w:color w:val="3E7BBE"/>
                      <w:u w:val="single"/>
                    </w:rPr>
                  </w:pPr>
                  <w:r w:rsidRPr="0014142C">
                    <w:rPr>
                      <w:b/>
                      <w:color w:val="3E7BBE"/>
                      <w:u w:val="single"/>
                    </w:rPr>
                    <w:t>CAREER OBJECTIVE</w:t>
                  </w:r>
                </w:p>
              </w:txbxContent>
            </v:textbox>
            <w10:wrap anchorx="margin"/>
          </v:shape>
        </w:pict>
      </w:r>
      <w:r>
        <w:rPr>
          <w:b/>
          <w:noProof/>
          <w:sz w:val="28"/>
          <w:szCs w:val="28"/>
        </w:rPr>
        <w:pict>
          <v:line id="Straight Connector 53" o:spid="_x0000_s1050" style="position:absolute;z-index:251682816;visibility:visible;mso-position-horizontal-relative:margin;mso-width-relative:margin;mso-height-relative:margin" from="1.5pt,6.6pt" to="523.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" strokecolor="#5b9bd5 [3204]" strokeweight="1.25pt">
            <v:stroke joinstyle="miter"/>
            <w10:wrap anchorx="margin"/>
          </v:line>
        </w:pict>
      </w:r>
    </w:p>
    <w:p w:rsidR="00C50FB2" w:rsidRDefault="00940A49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5" type="#_x0000_t202" style="position:absolute;margin-left:4810.3pt;margin-top:7.8pt;width:522.15pt;height:43.5pt;z-index:251708416;visibility:visible;mso-position-horizontal:righ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" filled="f" stroked="f" strokeweight=".5pt">
            <v:textbox inset="0,0,0,0">
              <w:txbxContent>
                <w:p w:rsidR="0014142C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  <w:r>
                    <w:rPr>
                      <w:rFonts w:ascii="Calibri" w:hAnsi="Calibri" w:cs="Tahoma"/>
                    </w:rPr>
                    <w:t xml:space="preserve">Around </w:t>
                  </w:r>
                  <w:r>
                    <w:rPr>
                      <w:rFonts w:ascii="Calibri" w:hAnsi="Calibri" w:cs="Tahoma"/>
                      <w:b/>
                    </w:rPr>
                    <w:t>4</w:t>
                  </w:r>
                  <w:r w:rsidR="000A7CCE">
                    <w:rPr>
                      <w:rFonts w:ascii="Calibri" w:hAnsi="Calibri" w:cs="Tahoma"/>
                      <w:b/>
                    </w:rPr>
                    <w:t>.0</w:t>
                  </w:r>
                  <w:r w:rsidRPr="00F737F7">
                    <w:rPr>
                      <w:rFonts w:ascii="Calibri" w:hAnsi="Calibri" w:cs="Tahoma"/>
                    </w:rPr>
                    <w:t xml:space="preserve"> years of professional experience in Information Technology industry in various roles with excellent experience in Software Integration Configuration and Development for several market driven international organizations</w:t>
                  </w:r>
                </w:p>
                <w:p w:rsidR="0014142C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RPr="00F737F7" w:rsidRDefault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  <w:r w:rsidRPr="00F737F7">
                    <w:rPr>
                      <w:rFonts w:ascii="Calibri" w:hAnsi="Calibri" w:cs="Tahoma"/>
                    </w:rPr>
                    <w:t>.</w:t>
                  </w:r>
                </w:p>
                <w:p w:rsidR="007D5DBA" w:rsidRPr="007D5DBA" w:rsidRDefault="007D5DBA" w:rsidP="007D5DBA">
                  <w:pPr>
                    <w:spacing w:line="192" w:lineRule="auto"/>
                    <w:rPr>
                      <w:color w:val="3E7BBE"/>
                    </w:rPr>
                  </w:pPr>
                </w:p>
              </w:txbxContent>
            </v:textbox>
            <w10:wrap anchorx="margin"/>
          </v:shape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940A49" w:rsidP="0014142C">
      <w:pPr>
        <w:tabs>
          <w:tab w:val="center" w:pos="5234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36" style="position:absolute;margin-left:3pt;margin-top:21.35pt;width:521.4pt;height:23.25pt;z-index:251714560;mso-width-relative:margin;mso-height-relative:margin" coordorigin="285,2785" coordsize="66217,42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">
            <v:shape id="Text Box 11" o:spid="_x0000_s1037" type="#_x0000_t202" style="position:absolute;left:17068;top:2785;width:32843;height:359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14142C" w:rsidRPr="005E3E69" w:rsidRDefault="0014142C" w:rsidP="0014142C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 Summary</w:t>
                    </w:r>
                  </w:p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2" o:spid="_x0000_s1038" style="position:absolute;flip:y;visibility:visible" from="285,6810" to="66503,7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" strokecolor="#5b9bd5 [3204]" strokeweight="1.25pt">
              <v:stroke joinstyle="miter"/>
            </v:line>
          </v:group>
        </w:pict>
      </w:r>
      <w:r w:rsidR="0014142C">
        <w:rPr>
          <w:noProof/>
        </w:rPr>
        <w:drawing>
          <wp:anchor distT="0" distB="0" distL="114300" distR="114300" simplePos="0" relativeHeight="25174016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8415</wp:posOffset>
            </wp:positionV>
            <wp:extent cx="274320" cy="274320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142C">
        <w:rPr>
          <w:b/>
          <w:sz w:val="28"/>
          <w:szCs w:val="28"/>
        </w:rPr>
        <w:tab/>
      </w:r>
      <w:bookmarkStart w:id="0" w:name="_GoBack"/>
      <w:bookmarkEnd w:id="0"/>
    </w:p>
    <w:p w:rsidR="00A525F3" w:rsidRDefault="00A525F3" w:rsidP="006A4275">
      <w:pPr>
        <w:spacing w:line="240" w:lineRule="auto"/>
        <w:rPr>
          <w:b/>
        </w:rPr>
      </w:pPr>
    </w:p>
    <w:p w:rsidR="0008489E" w:rsidRDefault="0008489E" w:rsidP="006A4275">
      <w:pPr>
        <w:spacing w:line="240" w:lineRule="auto"/>
      </w:pP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Experienced in working as </w:t>
      </w:r>
      <w:r w:rsidRPr="0021023B">
        <w:rPr>
          <w:rFonts w:ascii="Calibri" w:hAnsi="Calibri"/>
          <w:b/>
        </w:rPr>
        <w:t>DevOps Engineer/AWS Administrator</w:t>
      </w:r>
      <w:r w:rsidRPr="00F737F7">
        <w:rPr>
          <w:rFonts w:ascii="Calibri" w:hAnsi="Calibri"/>
        </w:rPr>
        <w:t xml:space="preserve"> operations process and tools area (Continuous Integration, Configurations)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Configuring, automating and maintaining build and deployment </w:t>
      </w:r>
      <w:r w:rsidRPr="0021023B">
        <w:rPr>
          <w:rFonts w:ascii="Calibri" w:hAnsi="Calibri"/>
          <w:b/>
        </w:rPr>
        <w:t>CI/CD tools Git, Jenkins, Docker</w:t>
      </w:r>
      <w:r w:rsidRPr="00F737F7">
        <w:rPr>
          <w:rFonts w:ascii="Calibri" w:hAnsi="Calibri"/>
        </w:rPr>
        <w:t xml:space="preserve">, and JIRA for Multi-Environment (Local/NON-PROD/PROD) with high degrees of standardization for both infrastructure and application stack automation in </w:t>
      </w:r>
      <w:r w:rsidRPr="0021023B">
        <w:rPr>
          <w:rFonts w:ascii="Calibri" w:hAnsi="Calibri"/>
          <w:b/>
        </w:rPr>
        <w:t>AWS cloud platform</w:t>
      </w:r>
      <w:r w:rsidRPr="00F737F7">
        <w:rPr>
          <w:rFonts w:ascii="Calibri" w:hAnsi="Calibri"/>
        </w:rPr>
        <w:t>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Experienced in implementing tools like </w:t>
      </w:r>
      <w:r w:rsidRPr="0021023B">
        <w:rPr>
          <w:rFonts w:ascii="Calibri" w:hAnsi="Calibri"/>
          <w:b/>
        </w:rPr>
        <w:t>Ansible and Docker</w:t>
      </w:r>
      <w:r w:rsidRPr="00F737F7">
        <w:rPr>
          <w:rFonts w:ascii="Calibri" w:hAnsi="Calibri"/>
        </w:rPr>
        <w:t>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Experience in AWS services like </w:t>
      </w:r>
      <w:r w:rsidRPr="0021023B">
        <w:rPr>
          <w:rFonts w:ascii="Calibri" w:hAnsi="Calibri"/>
          <w:b/>
        </w:rPr>
        <w:t>VPC, EC2, S3, ELB, Auto Scaling Groups (ASG), EBS, RDS, IAM, Cloud Formation, Route 53, Cloud Watch, Cloud Front, and Cloud Trail</w:t>
      </w:r>
      <w:r w:rsidRPr="00F737F7">
        <w:rPr>
          <w:rFonts w:ascii="Calibri" w:hAnsi="Calibri"/>
        </w:rPr>
        <w:t>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Configure, monitor and automate Amazon Web Services as well as involved in deploying the content cloud platform on Amazon Web Services using EC2, S3 and EBS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Used IAM for creating roles, users, groups and also implemented MFA to provide additional security to AWS account and its resources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Created S3 buckets and maintained and utilized the policy management </w:t>
      </w:r>
      <w:r>
        <w:rPr>
          <w:rFonts w:ascii="Calibri" w:hAnsi="Calibri"/>
        </w:rPr>
        <w:t xml:space="preserve">of S3 buckets and Glacier  </w:t>
      </w:r>
      <w:r w:rsidRPr="00F737F7">
        <w:rPr>
          <w:rFonts w:ascii="Calibri" w:hAnsi="Calibri"/>
        </w:rPr>
        <w:t>for storage and backup on AWS. Developed a notification system using LAMP, PHP, MVC and Amazon Web services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Hand on experience in delivering container based </w:t>
      </w:r>
      <w:r w:rsidRPr="005C4377">
        <w:rPr>
          <w:rFonts w:ascii="Calibri" w:hAnsi="Calibri"/>
          <w:b/>
        </w:rPr>
        <w:t>deployments using Docker</w:t>
      </w:r>
      <w:r w:rsidRPr="00F737F7">
        <w:rPr>
          <w:rFonts w:ascii="Calibri" w:hAnsi="Calibri"/>
        </w:rPr>
        <w:t>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Extensive experience in setting up the </w:t>
      </w:r>
      <w:r w:rsidRPr="0021023B">
        <w:rPr>
          <w:rFonts w:ascii="Calibri" w:hAnsi="Calibri"/>
          <w:b/>
        </w:rPr>
        <w:t>Kubernetes</w:t>
      </w:r>
      <w:r w:rsidRPr="00F737F7">
        <w:rPr>
          <w:rFonts w:ascii="Calibri" w:hAnsi="Calibri"/>
        </w:rPr>
        <w:t xml:space="preserve"> for the Docker to handle cluster based containers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Implemented Testing environments for kubernetes and administrated the </w:t>
      </w:r>
      <w:r w:rsidRPr="0021023B">
        <w:rPr>
          <w:rFonts w:ascii="Calibri" w:hAnsi="Calibri"/>
          <w:b/>
        </w:rPr>
        <w:t>kubernetes clusters</w:t>
      </w:r>
      <w:r w:rsidRPr="00F737F7">
        <w:rPr>
          <w:rFonts w:ascii="Calibri" w:hAnsi="Calibri"/>
        </w:rPr>
        <w:t>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Deployed and orchestrated the applications with Kubernetes.</w:t>
      </w:r>
    </w:p>
    <w:p w:rsidR="0008489E" w:rsidRPr="0021023B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  <w:b/>
        </w:rPr>
      </w:pPr>
      <w:r w:rsidRPr="00F737F7">
        <w:rPr>
          <w:rFonts w:ascii="Calibri" w:hAnsi="Calibri"/>
        </w:rPr>
        <w:t xml:space="preserve">Played a key role in automating the deployments on AWS using </w:t>
      </w:r>
      <w:r w:rsidRPr="0021023B">
        <w:rPr>
          <w:rFonts w:ascii="Calibri" w:hAnsi="Calibri"/>
          <w:b/>
        </w:rPr>
        <w:t xml:space="preserve">GitHub, Terraform, </w:t>
      </w:r>
      <w:r w:rsidR="000F4246">
        <w:rPr>
          <w:rFonts w:ascii="Calibri" w:hAnsi="Calibri"/>
          <w:b/>
        </w:rPr>
        <w:t xml:space="preserve">Ansible </w:t>
      </w:r>
      <w:r w:rsidRPr="0021023B">
        <w:rPr>
          <w:rFonts w:ascii="Calibri" w:hAnsi="Calibri"/>
          <w:b/>
        </w:rPr>
        <w:t>and Jenkins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Experience configuring, monitoring, upgrading and maintaining systems hardware, software and related infrastructure.</w:t>
      </w:r>
    </w:p>
    <w:p w:rsidR="0008489E" w:rsidRPr="000F4246" w:rsidRDefault="0008489E" w:rsidP="000F4246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  <w:b/>
        </w:rPr>
      </w:pPr>
      <w:r w:rsidRPr="00F737F7">
        <w:rPr>
          <w:rFonts w:ascii="Calibri" w:hAnsi="Calibri"/>
        </w:rPr>
        <w:t xml:space="preserve">Ability in development and execution of </w:t>
      </w:r>
      <w:r w:rsidRPr="0021023B">
        <w:rPr>
          <w:rFonts w:ascii="Calibri" w:hAnsi="Calibri"/>
          <w:b/>
        </w:rPr>
        <w:t>Python and Shell scripts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Extensively worked with Version Control System GIT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Good Knowledge with automation tools like Jenkins to implement the End-to-End Automation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Installation, Configuration and Management of RDBMS and NoSQL tools such as </w:t>
      </w:r>
      <w:r w:rsidRPr="0021023B">
        <w:rPr>
          <w:rFonts w:ascii="Calibri" w:hAnsi="Calibri"/>
          <w:b/>
        </w:rPr>
        <w:t>Dynamo DB.</w:t>
      </w:r>
    </w:p>
    <w:p w:rsidR="0008489E" w:rsidRPr="00F737F7" w:rsidRDefault="0008489E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Good Interpersonal Skills, team-working attitude, takes initiatives and very proactive in solving problems and providing best solutions.</w:t>
      </w:r>
    </w:p>
    <w:p w:rsidR="0008489E" w:rsidRDefault="0008489E" w:rsidP="006A4275">
      <w:pPr>
        <w:spacing w:line="240" w:lineRule="auto"/>
      </w:pPr>
    </w:p>
    <w:p w:rsidR="00E10867" w:rsidRDefault="00E10867" w:rsidP="006A4275">
      <w:pPr>
        <w:spacing w:line="240" w:lineRule="auto"/>
      </w:pPr>
    </w:p>
    <w:p w:rsidR="00C22CC0" w:rsidRDefault="00C22CC0" w:rsidP="006A4275">
      <w:pPr>
        <w:spacing w:line="240" w:lineRule="auto"/>
      </w:pPr>
    </w:p>
    <w:p w:rsidR="00C22CC0" w:rsidRDefault="00C22CC0" w:rsidP="006A4275">
      <w:pPr>
        <w:spacing w:line="240" w:lineRule="auto"/>
      </w:pPr>
    </w:p>
    <w:p w:rsidR="00F808C8" w:rsidRDefault="00E10867" w:rsidP="006A4275">
      <w:pPr>
        <w:spacing w:line="240" w:lineRule="auto"/>
      </w:pPr>
      <w:r>
        <w:rPr>
          <w:noProof/>
        </w:rPr>
        <w:lastRenderedPageBreak/>
        <w:drawing>
          <wp:anchor distT="0" distB="0" distL="114300" distR="114300" simplePos="0" relativeHeight="251742208" behindDoc="0" locked="0" layoutInCell="1" allowOverlap="1">
            <wp:simplePos x="0" y="0"/>
            <wp:positionH relativeFrom="column">
              <wp:posOffset>3171825</wp:posOffset>
            </wp:positionH>
            <wp:positionV relativeFrom="paragraph">
              <wp:posOffset>128905</wp:posOffset>
            </wp:positionV>
            <wp:extent cx="274320" cy="21965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19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808C8" w:rsidRDefault="00940A49" w:rsidP="006A4275">
      <w:pPr>
        <w:spacing w:line="240" w:lineRule="auto"/>
      </w:pPr>
      <w:r>
        <w:rPr>
          <w:noProof/>
        </w:rPr>
        <w:pict>
          <v:group id="Group 80" o:spid="_x0000_s1039" style="position:absolute;margin-left:0;margin-top:6.8pt;width:522.9pt;height:20.4pt;z-index:251720704;mso-height-relative:margin" coordorigin=",2667" coordsize="66408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">
            <v:shape id="Text Box 77" o:spid="_x0000_s1040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E10867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41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5E3E69" w:rsidRDefault="005E3E69" w:rsidP="006A4275">
      <w:pPr>
        <w:spacing w:line="240" w:lineRule="auto"/>
      </w:pPr>
    </w:p>
    <w:p w:rsidR="00F808C8" w:rsidRPr="00914B0B" w:rsidRDefault="00CD50C4" w:rsidP="00763646">
      <w:pPr>
        <w:pStyle w:val="ListParagraph"/>
        <w:numPr>
          <w:ilvl w:val="0"/>
          <w:numId w:val="8"/>
        </w:numPr>
        <w:spacing w:line="240" w:lineRule="auto"/>
      </w:pPr>
      <w:r>
        <w:t>B.tech  from Jawaharlal Technological University.</w:t>
      </w:r>
    </w:p>
    <w:p w:rsidR="00F808C8" w:rsidRPr="00F808C8" w:rsidRDefault="00940A49" w:rsidP="00156510">
      <w:pPr>
        <w:spacing w:line="240" w:lineRule="auto"/>
      </w:pPr>
      <w:r>
        <w:rPr>
          <w:noProof/>
        </w:rPr>
        <w:pict>
          <v:group id="Group 85" o:spid="_x0000_s1042" style="position:absolute;margin-left:0;margin-top:5.8pt;width:522.9pt;height:36pt;z-index:251725824;mso-position-horizontal:left;mso-position-horizontal-relative:margin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">
            <v:shape id="Picture 86" o:spid="_x0000_s1043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1" o:title=""/>
              <v:path arrowok="t"/>
            </v:shape>
            <v:shape id="Text Box 87" o:spid="_x0000_s1044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45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  <w10:wrap anchorx="margin"/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lastRenderedPageBreak/>
        <w:t>Opera</w:t>
      </w:r>
      <w:r>
        <w:rPr>
          <w:rFonts w:ascii="Calibri" w:hAnsi="Calibri"/>
        </w:rPr>
        <w:t xml:space="preserve">ting Systems                   </w:t>
      </w:r>
      <w:r w:rsidRPr="0091653A">
        <w:rPr>
          <w:rFonts w:ascii="Calibri" w:hAnsi="Calibri"/>
        </w:rPr>
        <w:t>: OEL 5.x/6.x, Red Hat Enterprise Linux 5/6/7, Windows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 xml:space="preserve">Web Server                               </w:t>
      </w:r>
      <w:r w:rsidR="000F4246">
        <w:rPr>
          <w:rFonts w:ascii="Calibri" w:hAnsi="Calibri"/>
        </w:rPr>
        <w:t xml:space="preserve"> </w:t>
      </w:r>
      <w:r w:rsidRPr="0091653A">
        <w:rPr>
          <w:rFonts w:ascii="Calibri" w:hAnsi="Calibri"/>
        </w:rPr>
        <w:t>: Apache ,Nginx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 xml:space="preserve">Build Tools                               </w:t>
      </w:r>
      <w:r w:rsidR="000F4246">
        <w:rPr>
          <w:rFonts w:ascii="Calibri" w:hAnsi="Calibri"/>
        </w:rPr>
        <w:t xml:space="preserve">  </w:t>
      </w:r>
      <w:r w:rsidRPr="0091653A">
        <w:rPr>
          <w:rFonts w:ascii="Calibri" w:hAnsi="Calibri"/>
        </w:rPr>
        <w:t>: Maven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 xml:space="preserve">Version </w:t>
      </w:r>
      <w:r w:rsidR="000F4246">
        <w:rPr>
          <w:rFonts w:ascii="Calibri" w:hAnsi="Calibri"/>
        </w:rPr>
        <w:t xml:space="preserve">Control                       </w:t>
      </w:r>
      <w:r>
        <w:rPr>
          <w:rFonts w:ascii="Calibri" w:hAnsi="Calibri"/>
        </w:rPr>
        <w:t xml:space="preserve"> </w:t>
      </w:r>
      <w:r w:rsidR="000F4246">
        <w:rPr>
          <w:rFonts w:ascii="Calibri" w:hAnsi="Calibri"/>
        </w:rPr>
        <w:t xml:space="preserve"> </w:t>
      </w:r>
      <w:r w:rsidRPr="0091653A">
        <w:rPr>
          <w:rFonts w:ascii="Calibri" w:hAnsi="Calibri"/>
        </w:rPr>
        <w:t>: Git, GitHub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>Virtua</w:t>
      </w:r>
      <w:r>
        <w:rPr>
          <w:rFonts w:ascii="Calibri" w:hAnsi="Calibri"/>
        </w:rPr>
        <w:t xml:space="preserve">lization Tools                 </w:t>
      </w:r>
      <w:r w:rsidR="000F4246">
        <w:rPr>
          <w:rFonts w:ascii="Calibri" w:hAnsi="Calibri"/>
        </w:rPr>
        <w:t xml:space="preserve"> </w:t>
      </w:r>
      <w:r w:rsidRPr="0091653A">
        <w:rPr>
          <w:rFonts w:ascii="Calibri" w:hAnsi="Calibri"/>
        </w:rPr>
        <w:t>: Docker, Kubernetes</w:t>
      </w:r>
    </w:p>
    <w:p w:rsidR="00914B0B" w:rsidRPr="0091653A" w:rsidRDefault="000F4246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Configuration Mgmt Tools     : Ansible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Cloud Technologies</w:t>
      </w:r>
      <w:r>
        <w:rPr>
          <w:rFonts w:ascii="Calibri" w:hAnsi="Calibri"/>
        </w:rPr>
        <w:tab/>
      </w:r>
      <w:r w:rsidR="000F4246">
        <w:rPr>
          <w:rFonts w:ascii="Calibri" w:hAnsi="Calibri"/>
        </w:rPr>
        <w:t xml:space="preserve">         </w:t>
      </w:r>
      <w:r w:rsidRPr="0091653A">
        <w:rPr>
          <w:rFonts w:ascii="Calibri" w:hAnsi="Calibri"/>
        </w:rPr>
        <w:t>: AWS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>Con</w:t>
      </w:r>
      <w:r>
        <w:rPr>
          <w:rFonts w:ascii="Calibri" w:hAnsi="Calibri"/>
        </w:rPr>
        <w:t xml:space="preserve">tinuous Integration          </w:t>
      </w:r>
      <w:r w:rsidRPr="0091653A">
        <w:rPr>
          <w:rFonts w:ascii="Calibri" w:hAnsi="Calibri"/>
        </w:rPr>
        <w:t xml:space="preserve"> : Jenkins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Deployment tools</w:t>
      </w:r>
      <w:r>
        <w:rPr>
          <w:rFonts w:ascii="Calibri" w:hAnsi="Calibri"/>
        </w:rPr>
        <w:tab/>
      </w:r>
      <w:r w:rsidR="000F4246">
        <w:rPr>
          <w:rFonts w:ascii="Calibri" w:hAnsi="Calibri"/>
        </w:rPr>
        <w:t xml:space="preserve">         </w:t>
      </w:r>
      <w:r w:rsidRPr="0091653A">
        <w:rPr>
          <w:rFonts w:ascii="Calibri" w:hAnsi="Calibri"/>
        </w:rPr>
        <w:t>: Tomcat, Apache, Nginx</w:t>
      </w:r>
    </w:p>
    <w:p w:rsidR="00914B0B" w:rsidRPr="0091653A" w:rsidRDefault="00914B0B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 xml:space="preserve">Tools                                        </w:t>
      </w:r>
      <w:r w:rsidR="00812B16">
        <w:rPr>
          <w:rFonts w:ascii="Calibri" w:hAnsi="Calibri"/>
        </w:rPr>
        <w:t xml:space="preserve">  : Nexus, Nagios,Jira</w:t>
      </w:r>
    </w:p>
    <w:p w:rsidR="00914B0B" w:rsidRPr="00914B0B" w:rsidRDefault="00914B0B" w:rsidP="006A4275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>Scri</w:t>
      </w:r>
      <w:r w:rsidR="000F4246">
        <w:rPr>
          <w:rFonts w:ascii="Calibri" w:hAnsi="Calibri"/>
        </w:rPr>
        <w:t xml:space="preserve">pting Languages                </w:t>
      </w:r>
      <w:r w:rsidRPr="0091653A">
        <w:rPr>
          <w:rFonts w:ascii="Calibri" w:hAnsi="Calibri"/>
        </w:rPr>
        <w:t>: Shell scripting, Python.</w:t>
      </w:r>
    </w:p>
    <w:p w:rsidR="00F808C8" w:rsidRDefault="00940A49" w:rsidP="006A4275">
      <w:pPr>
        <w:spacing w:line="240" w:lineRule="auto"/>
        <w:rPr>
          <w:b/>
          <w:sz w:val="28"/>
          <w:szCs w:val="28"/>
        </w:rPr>
      </w:pPr>
      <w:r w:rsidRPr="00940A49">
        <w:rPr>
          <w:noProof/>
        </w:rPr>
        <w:pict>
          <v:group id="Group 89" o:spid="_x0000_s1046" style="position:absolute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">
            <v:shape id="Picture 90" o:spid="_x0000_s1047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2" o:title=""/>
              <v:path arrowok="t"/>
            </v:shape>
            <v:shape id="Text Box 91" o:spid="_x0000_s1048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49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914B0B" w:rsidRPr="00914B0B" w:rsidRDefault="00914B0B" w:rsidP="006A4275">
      <w:pPr>
        <w:spacing w:line="240" w:lineRule="auto"/>
        <w:rPr>
          <w:rFonts w:ascii="Calibri" w:eastAsia="SimSun" w:hAnsi="Calibri" w:cs="Times New Roman"/>
          <w:sz w:val="24"/>
          <w:szCs w:val="24"/>
          <w:lang w:eastAsia="zh-CN"/>
        </w:rPr>
      </w:pPr>
    </w:p>
    <w:p w:rsidR="006A4275" w:rsidRPr="002763C3" w:rsidRDefault="001130D9" w:rsidP="006A4275">
      <w:pPr>
        <w:spacing w:line="240" w:lineRule="auto"/>
        <w:rPr>
          <w:rFonts w:ascii="Calibri" w:eastAsia="SimSun" w:hAnsi="Calibri" w:cs="Times New Roman"/>
          <w:b/>
          <w:sz w:val="24"/>
          <w:szCs w:val="24"/>
          <w:lang w:eastAsia="zh-CN"/>
        </w:rPr>
      </w:pPr>
      <w:r>
        <w:rPr>
          <w:rFonts w:ascii="Calibri" w:eastAsia="SimSun" w:hAnsi="Calibri" w:cs="Times New Roman"/>
          <w:b/>
          <w:sz w:val="24"/>
          <w:szCs w:val="24"/>
          <w:lang w:eastAsia="zh-CN"/>
        </w:rPr>
        <w:t>september</w:t>
      </w:r>
      <w:r w:rsidR="00B31D6A"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2018 to till date</w:t>
      </w:r>
      <w:r w:rsidR="006A4275" w:rsidRPr="002763C3">
        <w:rPr>
          <w:rFonts w:ascii="Calibri" w:eastAsia="SimSun" w:hAnsi="Calibri" w:cs="Times New Roman"/>
          <w:b/>
          <w:sz w:val="24"/>
          <w:szCs w:val="24"/>
          <w:lang w:eastAsia="zh-CN"/>
        </w:rPr>
        <w:br/>
      </w:r>
      <w:r>
        <w:rPr>
          <w:rFonts w:ascii="Calibri" w:eastAsia="SimSun" w:hAnsi="Calibri" w:cs="Times New Roman"/>
          <w:b/>
          <w:sz w:val="24"/>
          <w:szCs w:val="24"/>
          <w:lang w:eastAsia="zh-CN"/>
        </w:rPr>
        <w:t>DevOps Engineer</w:t>
      </w:r>
      <w:r>
        <w:rPr>
          <w:rFonts w:ascii="Calibri" w:eastAsia="SimSun" w:hAnsi="Calibri" w:cs="Times New Roman"/>
          <w:b/>
          <w:sz w:val="24"/>
          <w:szCs w:val="24"/>
          <w:lang w:eastAsia="zh-CN"/>
        </w:rPr>
        <w:br/>
        <w:t>TCS</w:t>
      </w:r>
      <w:r w:rsidR="00D3574D">
        <w:rPr>
          <w:rFonts w:ascii="Calibri" w:eastAsia="SimSun" w:hAnsi="Calibri" w:cs="Times New Roman"/>
          <w:b/>
          <w:sz w:val="24"/>
          <w:szCs w:val="24"/>
          <w:lang w:eastAsia="zh-CN"/>
        </w:rPr>
        <w:t>(payroll of E-Exchange)</w:t>
      </w:r>
    </w:p>
    <w:p w:rsidR="00914B0B" w:rsidRPr="00DA7B04" w:rsidRDefault="00914B0B" w:rsidP="00914B0B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>
        <w:rPr>
          <w:rFonts w:eastAsia="SimSun" w:cs="Times New Roman"/>
          <w:sz w:val="24"/>
          <w:szCs w:val="24"/>
          <w:lang w:eastAsia="zh-CN"/>
        </w:rPr>
        <w:t>Project Name</w:t>
      </w:r>
      <w:r>
        <w:rPr>
          <w:rFonts w:eastAsia="SimSun" w:cs="Times New Roman"/>
          <w:sz w:val="24"/>
          <w:szCs w:val="24"/>
          <w:lang w:eastAsia="zh-CN"/>
        </w:rPr>
        <w:tab/>
      </w:r>
      <w:r w:rsidRPr="00DA7B04">
        <w:rPr>
          <w:rFonts w:eastAsia="SimSun" w:cs="Times New Roman"/>
          <w:sz w:val="24"/>
          <w:szCs w:val="24"/>
          <w:lang w:eastAsia="zh-CN"/>
        </w:rPr>
        <w:t xml:space="preserve"> : </w:t>
      </w:r>
      <w:r w:rsidR="00CA75A2" w:rsidRPr="00CA75A2">
        <w:rPr>
          <w:rFonts w:eastAsia="SimSun" w:cs="Times New Roman"/>
          <w:sz w:val="24"/>
          <w:szCs w:val="24"/>
          <w:lang w:eastAsia="zh-CN"/>
        </w:rPr>
        <w:t>Online Buyers and Sellers</w:t>
      </w:r>
    </w:p>
    <w:p w:rsidR="00914B0B" w:rsidRPr="00DA7B04" w:rsidRDefault="00914B0B" w:rsidP="00914B0B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>
        <w:rPr>
          <w:rFonts w:eastAsia="SimSun" w:cs="Times New Roman"/>
          <w:sz w:val="24"/>
          <w:szCs w:val="24"/>
          <w:lang w:eastAsia="zh-CN"/>
        </w:rPr>
        <w:t>Client</w:t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 w:rsidRPr="00DA7B04">
        <w:rPr>
          <w:rFonts w:eastAsia="SimSun" w:cs="Times New Roman"/>
          <w:sz w:val="24"/>
          <w:szCs w:val="24"/>
          <w:lang w:eastAsia="zh-CN"/>
        </w:rPr>
        <w:t xml:space="preserve"> : </w:t>
      </w:r>
      <w:r w:rsidR="00CA75A2" w:rsidRPr="00CA75A2">
        <w:rPr>
          <w:rFonts w:eastAsia="SimSun" w:cs="Times New Roman"/>
          <w:sz w:val="24"/>
          <w:szCs w:val="24"/>
          <w:lang w:eastAsia="zh-CN"/>
        </w:rPr>
        <w:t>Tulsidas Lalchand General Trading Company L.L.C, UAE</w:t>
      </w:r>
      <w:r w:rsidR="008D33D7" w:rsidRPr="008D33D7">
        <w:rPr>
          <w:rFonts w:eastAsia="SimSun" w:cs="Times New Roman"/>
          <w:sz w:val="24"/>
          <w:szCs w:val="24"/>
          <w:lang w:eastAsia="zh-CN"/>
        </w:rPr>
        <w:t>.</w:t>
      </w:r>
    </w:p>
    <w:p w:rsidR="00914B0B" w:rsidRPr="00DA7B04" w:rsidRDefault="00914B0B" w:rsidP="002B3A30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>Role</w:t>
      </w:r>
      <w:r w:rsidRPr="00DA7B04"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 w:rsidRPr="00DA7B04">
        <w:rPr>
          <w:rFonts w:eastAsia="SimSun" w:cs="Times New Roman"/>
          <w:sz w:val="24"/>
          <w:szCs w:val="24"/>
          <w:lang w:eastAsia="zh-CN"/>
        </w:rPr>
        <w:t>: Devops with AWS Engineer</w:t>
      </w:r>
      <w:r w:rsidRPr="00DA7B04">
        <w:rPr>
          <w:rFonts w:eastAsia="SimSun" w:cs="Times New Roman"/>
          <w:sz w:val="24"/>
          <w:szCs w:val="24"/>
          <w:lang w:eastAsia="zh-CN"/>
        </w:rPr>
        <w:tab/>
      </w:r>
    </w:p>
    <w:p w:rsidR="00914B0B" w:rsidRPr="00914B0B" w:rsidRDefault="00914B0B" w:rsidP="00914B0B">
      <w:pPr>
        <w:pStyle w:val="NoSpacing"/>
        <w:spacing w:line="360" w:lineRule="auto"/>
        <w:ind w:left="3060" w:hanging="234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 xml:space="preserve">Environment                 :  Java/J2ee, Maven, Linux, GIT, Nexus, Python, Shell Scripts,    Tomcat, Jenkins, Ansible, AWS EC2,docker, kubernetes. </w:t>
      </w:r>
      <w:r w:rsidRPr="00DA7B04">
        <w:rPr>
          <w:rFonts w:eastAsia="SimSun" w:cs="Times New Roman"/>
          <w:sz w:val="24"/>
          <w:szCs w:val="24"/>
          <w:lang w:eastAsia="zh-CN"/>
        </w:rPr>
        <w:tab/>
      </w:r>
    </w:p>
    <w:p w:rsidR="00914B0B" w:rsidRPr="00DA7B04" w:rsidRDefault="00914B0B" w:rsidP="00914B0B">
      <w:pPr>
        <w:rPr>
          <w:rFonts w:ascii="Calibri" w:hAnsi="Calibri"/>
        </w:rPr>
      </w:pPr>
    </w:p>
    <w:p w:rsidR="00914B0B" w:rsidRPr="00DA7B04" w:rsidRDefault="00914B0B" w:rsidP="00914B0B">
      <w:pPr>
        <w:pBdr>
          <w:bottom w:val="single" w:sz="6" w:space="1" w:color="auto"/>
        </w:pBdr>
        <w:tabs>
          <w:tab w:val="left" w:pos="3480"/>
        </w:tabs>
        <w:rPr>
          <w:rFonts w:ascii="Calibri" w:hAnsi="Calibri"/>
        </w:rPr>
      </w:pPr>
      <w:r w:rsidRPr="00DA7B04">
        <w:rPr>
          <w:rFonts w:ascii="Calibri" w:hAnsi="Calibri"/>
        </w:rPr>
        <w:t>Contribution</w:t>
      </w:r>
    </w:p>
    <w:p w:rsidR="00914B0B" w:rsidRPr="00DA7B04" w:rsidRDefault="00914B0B" w:rsidP="00914B0B">
      <w:pPr>
        <w:pStyle w:val="ListParagraph"/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alibri" w:hAnsi="Calibri"/>
        </w:rPr>
      </w:pP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Hands on involvement in Amazon Web Services (AWS) provisioning and great information on AWS administrations like EC2, Elastic Load-balancers, S3, Elastic Beanstalk, CloudFront,Elastic Filesystem,RDS,DynamoDB,VPC,DirectConnect,Route53 Cloud Watch, CloudTrail,CloudFormation, IAM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Launching Amazon EC2 Cloud Instances utilizing Amazon Web Services (Linux/Ubuntu) and Configuring propelled examples as for particular application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Manage network security using Load balancer, Auto scaling, Security groups Extensively focused on managing existing applications and increasing scalability with AWS Load Balancing (ELB)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lastRenderedPageBreak/>
        <w:t>Setup and build AWS infrastructure with various resources like VPC, EC2, S3, IAM, EBS, Security Group, Auto Scaling, and RDS in Cloud Formation JSON template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Configuring and Networking of Virtual Private Cloud (VPC)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Creating S3 bucket and furthermore overseeing strategies for an S3 bucket and Utilized S3bucket and Glacier for storage and backup on AW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Creating Cloud Watch alerts for instances and utilizing them in Auto-scaling launch configuration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Used file module in Ansible playbook to copy and remove files on remote system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Utilized Ansible and Ansible Tower as Configuration management tool, to automate repetitive tasks, quickly deploys critical applications, and proactively manages change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mplemented a Continuous Delivery pipeline with Docker and AWS.</w:t>
      </w:r>
    </w:p>
    <w:p w:rsidR="00914B0B" w:rsidRPr="00DA7B04" w:rsidRDefault="00914B0B" w:rsidP="00914B0B">
      <w:pPr>
        <w:numPr>
          <w:ilvl w:val="0"/>
          <w:numId w:val="2"/>
        </w:numPr>
        <w:spacing w:before="60" w:after="60" w:line="380" w:lineRule="exact"/>
        <w:ind w:right="144"/>
        <w:jc w:val="both"/>
        <w:rPr>
          <w:rFonts w:ascii="Calibri" w:hAnsi="Calibri"/>
        </w:rPr>
      </w:pPr>
      <w:r w:rsidRPr="00DA7B04">
        <w:rPr>
          <w:rFonts w:ascii="Calibri" w:hAnsi="Calibri"/>
        </w:rPr>
        <w:t>Extensive experience in setting up the Kubernetes for the Docker to handle cluster based containers.</w:t>
      </w:r>
    </w:p>
    <w:p w:rsidR="00914B0B" w:rsidRPr="00DA7B04" w:rsidRDefault="00914B0B" w:rsidP="00914B0B">
      <w:pPr>
        <w:numPr>
          <w:ilvl w:val="0"/>
          <w:numId w:val="2"/>
        </w:numPr>
        <w:spacing w:before="60" w:after="60" w:line="380" w:lineRule="exact"/>
        <w:ind w:right="144"/>
        <w:jc w:val="both"/>
        <w:rPr>
          <w:rFonts w:ascii="Calibri" w:hAnsi="Calibri"/>
        </w:rPr>
      </w:pPr>
      <w:r w:rsidRPr="00DA7B04">
        <w:rPr>
          <w:rFonts w:ascii="Calibri" w:hAnsi="Calibri"/>
        </w:rPr>
        <w:t>Implemented Testing environments for kubernetes and administrated the kubernetes cluster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Extensively used Docker for virtualization, Ship, Run and Deploy the application securely to fasten Build/Release Engineering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Evaluated Composers for Docker container orchestration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Experience with building containerized applications using Docker image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Management and design of integrated build pipelines using continuous integration workflows such as Jira, Git, Jenkins, Docker, and Nexu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mplemented and maintained the monitoring and alerting of production and corporate servers/storage using AWS Cloud Watch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nvolved in configuring AWS EC2 instances on cloud platform using Ansible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mplemented Continuous Integration using Jenkins and GIT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Deployed JAVA/J2EE applications through Tomcat Application server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Build pipeline design and optimization: GIT, Subversion, Maven, and Nexus for J2EE application deployments.</w:t>
      </w:r>
    </w:p>
    <w:p w:rsidR="00914B0B" w:rsidRPr="00DA7B04" w:rsidRDefault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24/7 on call supports for emergency site maintenance and immediate build and install requests.</w:t>
      </w:r>
    </w:p>
    <w:p w:rsidR="006A4275" w:rsidRDefault="007C127B" w:rsidP="002763C3">
      <w:pPr>
        <w:spacing w:line="240" w:lineRule="auto"/>
      </w:pPr>
      <w:r>
        <w:br/>
      </w:r>
    </w:p>
    <w:p w:rsidR="006A4275" w:rsidRPr="002763C3" w:rsidRDefault="001130D9" w:rsidP="006A4275">
      <w:pPr>
        <w:spacing w:line="240" w:lineRule="auto"/>
        <w:rPr>
          <w:b/>
        </w:rPr>
      </w:pPr>
      <w:r>
        <w:rPr>
          <w:b/>
        </w:rPr>
        <w:t>November  2016 to September</w:t>
      </w:r>
      <w:r w:rsidR="00B31D6A">
        <w:rPr>
          <w:b/>
        </w:rPr>
        <w:t xml:space="preserve"> 2018</w:t>
      </w:r>
      <w:r w:rsidR="006A4275" w:rsidRPr="002763C3">
        <w:rPr>
          <w:b/>
        </w:rPr>
        <w:br/>
      </w:r>
      <w:r>
        <w:rPr>
          <w:b/>
        </w:rPr>
        <w:t>Software Engineer</w:t>
      </w:r>
      <w:r>
        <w:rPr>
          <w:b/>
        </w:rPr>
        <w:br/>
        <w:t>Cognizant</w:t>
      </w:r>
    </w:p>
    <w:p w:rsidR="002763C3" w:rsidRPr="00DA7B04" w:rsidRDefault="002763C3" w:rsidP="002763C3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>Project Name</w:t>
      </w:r>
      <w:r w:rsidRPr="00DA7B04">
        <w:rPr>
          <w:rFonts w:eastAsia="SimSun" w:cs="Times New Roman"/>
          <w:sz w:val="24"/>
          <w:szCs w:val="24"/>
          <w:lang w:eastAsia="zh-CN"/>
        </w:rPr>
        <w:tab/>
        <w:t xml:space="preserve">                : </w:t>
      </w:r>
      <w:r w:rsidR="00CA75A2" w:rsidRPr="00CA75A2">
        <w:rPr>
          <w:rFonts w:eastAsia="SimSun" w:cs="Times New Roman"/>
          <w:sz w:val="24"/>
          <w:szCs w:val="24"/>
          <w:lang w:eastAsia="zh-CN"/>
        </w:rPr>
        <w:t>KPIT Health</w:t>
      </w:r>
    </w:p>
    <w:p w:rsidR="002763C3" w:rsidRPr="00DA7B04" w:rsidRDefault="002763C3" w:rsidP="002763C3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>Client</w:t>
      </w:r>
      <w:r w:rsidRPr="00DA7B04">
        <w:rPr>
          <w:rFonts w:eastAsia="SimSun" w:cs="Times New Roman"/>
          <w:sz w:val="24"/>
          <w:szCs w:val="24"/>
          <w:lang w:eastAsia="zh-CN"/>
        </w:rPr>
        <w:tab/>
      </w:r>
      <w:r w:rsidRPr="00DA7B04">
        <w:rPr>
          <w:rFonts w:eastAsia="SimSun" w:cs="Times New Roman"/>
          <w:sz w:val="24"/>
          <w:szCs w:val="24"/>
          <w:lang w:eastAsia="zh-CN"/>
        </w:rPr>
        <w:tab/>
      </w:r>
      <w:r w:rsidRPr="00DA7B04">
        <w:rPr>
          <w:rFonts w:eastAsia="SimSun" w:cs="Times New Roman"/>
          <w:sz w:val="24"/>
          <w:szCs w:val="24"/>
          <w:lang w:eastAsia="zh-CN"/>
        </w:rPr>
        <w:tab/>
        <w:t xml:space="preserve">   : </w:t>
      </w:r>
      <w:r w:rsidR="00CA75A2" w:rsidRPr="00CA75A2">
        <w:rPr>
          <w:rFonts w:eastAsia="SimSun" w:cs="Times New Roman"/>
          <w:sz w:val="24"/>
          <w:szCs w:val="24"/>
          <w:lang w:eastAsia="zh-CN"/>
        </w:rPr>
        <w:t>Kaiser</w:t>
      </w:r>
    </w:p>
    <w:p w:rsidR="002763C3" w:rsidRPr="00DA7B04" w:rsidRDefault="002763C3" w:rsidP="002763C3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>Role</w:t>
      </w:r>
      <w:r w:rsidRPr="00DA7B04">
        <w:rPr>
          <w:rFonts w:eastAsia="SimSun" w:cs="Times New Roman"/>
          <w:sz w:val="24"/>
          <w:szCs w:val="24"/>
          <w:lang w:eastAsia="zh-CN"/>
        </w:rPr>
        <w:tab/>
      </w:r>
      <w:r w:rsidRPr="00DA7B04">
        <w:rPr>
          <w:rFonts w:eastAsia="SimSun" w:cs="Times New Roman"/>
          <w:sz w:val="24"/>
          <w:szCs w:val="24"/>
          <w:lang w:eastAsia="zh-CN"/>
        </w:rPr>
        <w:tab/>
      </w:r>
      <w:r w:rsidRPr="00DA7B04">
        <w:rPr>
          <w:rFonts w:eastAsia="SimSun" w:cs="Times New Roman"/>
          <w:sz w:val="24"/>
          <w:szCs w:val="24"/>
          <w:lang w:eastAsia="zh-CN"/>
        </w:rPr>
        <w:tab/>
        <w:t>: Devops Engineer</w:t>
      </w:r>
    </w:p>
    <w:p w:rsidR="00376FE5" w:rsidRDefault="002763C3" w:rsidP="00376FE5">
      <w:pPr>
        <w:pStyle w:val="NoSpacing"/>
        <w:spacing w:line="360" w:lineRule="auto"/>
        <w:ind w:left="72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 xml:space="preserve">Environment                 :  Java/J2ee, Maven, Linux, GIT, Nexus, Shell Scripts, Tomcat, Jenkins, </w:t>
      </w:r>
      <w:r>
        <w:rPr>
          <w:rFonts w:eastAsia="SimSun" w:cs="Times New Roman"/>
          <w:sz w:val="24"/>
          <w:szCs w:val="24"/>
          <w:lang w:eastAsia="zh-CN"/>
        </w:rPr>
        <w:tab/>
      </w:r>
    </w:p>
    <w:p w:rsidR="002763C3" w:rsidRDefault="002763C3" w:rsidP="002763C3">
      <w:pPr>
        <w:pStyle w:val="NoSpacing"/>
        <w:spacing w:line="360" w:lineRule="auto"/>
        <w:ind w:left="720"/>
        <w:rPr>
          <w:rFonts w:eastAsia="SimSun" w:cs="Times New Roman"/>
          <w:sz w:val="24"/>
          <w:szCs w:val="24"/>
          <w:lang w:eastAsia="zh-CN"/>
        </w:rPr>
      </w:pP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 w:rsidR="000F4246">
        <w:rPr>
          <w:rFonts w:eastAsia="SimSun" w:cs="Times New Roman"/>
          <w:sz w:val="24"/>
          <w:szCs w:val="24"/>
          <w:lang w:eastAsia="zh-CN"/>
        </w:rPr>
        <w:t>Ansible</w:t>
      </w:r>
      <w:r w:rsidRPr="00DA7B04">
        <w:rPr>
          <w:rFonts w:eastAsia="SimSun" w:cs="Times New Roman"/>
          <w:sz w:val="24"/>
          <w:szCs w:val="24"/>
          <w:lang w:eastAsia="zh-CN"/>
        </w:rPr>
        <w:t xml:space="preserve">. </w:t>
      </w:r>
    </w:p>
    <w:p w:rsidR="00376FE5" w:rsidRDefault="00376FE5" w:rsidP="002763C3">
      <w:pPr>
        <w:pStyle w:val="NoSpacing"/>
        <w:spacing w:line="360" w:lineRule="auto"/>
        <w:ind w:left="720"/>
        <w:rPr>
          <w:rFonts w:eastAsia="SimSun" w:cs="Times New Roman"/>
          <w:sz w:val="24"/>
          <w:szCs w:val="24"/>
          <w:lang w:eastAsia="zh-CN"/>
        </w:rPr>
      </w:pPr>
    </w:p>
    <w:p w:rsidR="00376FE5" w:rsidRPr="00DA7B04" w:rsidRDefault="00376FE5" w:rsidP="002763C3">
      <w:pPr>
        <w:pStyle w:val="NoSpacing"/>
        <w:spacing w:line="360" w:lineRule="auto"/>
        <w:ind w:left="720"/>
        <w:rPr>
          <w:rFonts w:eastAsia="SimSun" w:cs="Times New Roman"/>
          <w:sz w:val="24"/>
          <w:szCs w:val="24"/>
          <w:lang w:eastAsia="zh-CN"/>
        </w:rPr>
      </w:pPr>
    </w:p>
    <w:p w:rsidR="002763C3" w:rsidRPr="00DA7B04" w:rsidRDefault="002763C3" w:rsidP="002763C3">
      <w:pPr>
        <w:pBdr>
          <w:bottom w:val="single" w:sz="6" w:space="1" w:color="auto"/>
        </w:pBdr>
        <w:tabs>
          <w:tab w:val="left" w:pos="3480"/>
        </w:tabs>
        <w:rPr>
          <w:rFonts w:ascii="Calibri" w:hAnsi="Calibri"/>
        </w:rPr>
      </w:pPr>
      <w:r w:rsidRPr="00DA7B04">
        <w:rPr>
          <w:rFonts w:ascii="Calibri" w:hAnsi="Calibri"/>
        </w:rPr>
        <w:lastRenderedPageBreak/>
        <w:t>Contribution</w:t>
      </w:r>
    </w:p>
    <w:p w:rsidR="002763C3" w:rsidRPr="00DA7B04" w:rsidRDefault="002763C3" w:rsidP="002763C3">
      <w:pPr>
        <w:spacing w:line="360" w:lineRule="auto"/>
        <w:ind w:left="720"/>
        <w:jc w:val="both"/>
        <w:rPr>
          <w:rFonts w:ascii="Calibri" w:hAnsi="Calibri"/>
        </w:rPr>
      </w:pP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Implemented Continuous Integration using Jenkins and GIT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Configured Git to inform all the teams about the latest changes happening on it to avoid conflicts due to the push before pull issue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Creating new repositories and branches in existing repositories as per the requirement of the dev team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Managing Continuous Integration and Continuous Delivery (CI/CD) using Jenkins and  release management using Sonar Qube</w:t>
      </w:r>
    </w:p>
    <w:p w:rsidR="002763C3" w:rsidRPr="000F4246" w:rsidRDefault="002763C3" w:rsidP="000F4246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Configuring the Day and Night Playbooks</w:t>
      </w:r>
      <w:r w:rsidR="000F4246">
        <w:rPr>
          <w:rFonts w:ascii="Calibri" w:hAnsi="Calibri"/>
        </w:rPr>
        <w:t>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Maintaining Regular Backups of the Logs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Executing the SQL scripts to pull the Users details and logs from the GE DB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Maintain the file permissions using shell scripts and worked on Creating, merging SVN branches and create builds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Responsible for maintaining Multiple DevOps tools &amp;amp; configuring across all projects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Subversion (S</w:t>
      </w:r>
      <w:r w:rsidR="000F4246">
        <w:rPr>
          <w:rFonts w:ascii="Calibri" w:hAnsi="Calibri"/>
        </w:rPr>
        <w:t>VN), GIT, Jenkins, MAVEN, Ansible</w:t>
      </w:r>
      <w:r w:rsidRPr="00DA7B04">
        <w:rPr>
          <w:rFonts w:ascii="Calibri" w:hAnsi="Calibri"/>
        </w:rPr>
        <w:t>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Support the build and deployment infrastructure used by our development teams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Respond to high severity production issues escalated by our operations teams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Support developers by deploying application into Develop, test and production servers.</w:t>
      </w:r>
    </w:p>
    <w:p w:rsidR="002763C3" w:rsidRPr="00DA7B04" w:rsidRDefault="002763C3" w:rsidP="002763C3">
      <w:pPr>
        <w:numPr>
          <w:ilvl w:val="0"/>
          <w:numId w:val="12"/>
        </w:numPr>
        <w:spacing w:after="0" w:line="360" w:lineRule="auto"/>
        <w:jc w:val="both"/>
        <w:rPr>
          <w:rFonts w:ascii="Calibri" w:hAnsi="Calibri"/>
        </w:rPr>
      </w:pPr>
      <w:r w:rsidRPr="00DA7B04">
        <w:rPr>
          <w:rFonts w:ascii="Calibri" w:hAnsi="Calibri"/>
        </w:rPr>
        <w:t>Automated various tasks using Shell scripts.</w:t>
      </w:r>
    </w:p>
    <w:p w:rsidR="00F808C8" w:rsidRDefault="00F808C8" w:rsidP="00F808C8">
      <w:pPr>
        <w:pStyle w:val="ListParagraph"/>
        <w:spacing w:line="240" w:lineRule="auto"/>
      </w:pPr>
    </w:p>
    <w:p w:rsidR="00F808C8" w:rsidRDefault="00F808C8" w:rsidP="00F808C8">
      <w:pPr>
        <w:spacing w:line="240" w:lineRule="auto"/>
      </w:pPr>
    </w:p>
    <w:p w:rsidR="00F808C8" w:rsidRDefault="00F808C8" w:rsidP="00F808C8">
      <w:pPr>
        <w:spacing w:line="240" w:lineRule="auto"/>
      </w:pP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3956D6" w:rsidRDefault="003956D6" w:rsidP="003956D6">
      <w:pPr>
        <w:spacing w:line="240" w:lineRule="auto"/>
      </w:pPr>
    </w:p>
    <w:p w:rsidR="00F808C8" w:rsidRDefault="00F808C8" w:rsidP="003956D6">
      <w:pPr>
        <w:spacing w:line="240" w:lineRule="auto"/>
      </w:pP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sectPr w:rsidR="00B772D2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36FF" w:rsidRDefault="00DB36FF" w:rsidP="00815584">
      <w:pPr>
        <w:spacing w:after="0" w:line="240" w:lineRule="auto"/>
      </w:pPr>
      <w:r>
        <w:separator/>
      </w:r>
    </w:p>
  </w:endnote>
  <w:endnote w:type="continuationSeparator" w:id="1">
    <w:p w:rsidR="00DB36FF" w:rsidRDefault="00DB36F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36FF" w:rsidRDefault="00DB36FF" w:rsidP="00815584">
      <w:pPr>
        <w:spacing w:after="0" w:line="240" w:lineRule="auto"/>
      </w:pPr>
      <w:r>
        <w:separator/>
      </w:r>
    </w:p>
  </w:footnote>
  <w:footnote w:type="continuationSeparator" w:id="1">
    <w:p w:rsidR="00DB36FF" w:rsidRDefault="00DB36F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0F7E80"/>
    <w:multiLevelType w:val="hybridMultilevel"/>
    <w:tmpl w:val="7FE28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8949CC"/>
    <w:multiLevelType w:val="hybridMultilevel"/>
    <w:tmpl w:val="A844C1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6131CD"/>
    <w:multiLevelType w:val="hybridMultilevel"/>
    <w:tmpl w:val="727C8A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1A43B5"/>
    <w:multiLevelType w:val="hybridMultilevel"/>
    <w:tmpl w:val="77D8F95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9667A9"/>
    <w:multiLevelType w:val="hybridMultilevel"/>
    <w:tmpl w:val="1A9E71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CC7B22"/>
    <w:multiLevelType w:val="hybridMultilevel"/>
    <w:tmpl w:val="4BB244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915967"/>
    <w:multiLevelType w:val="hybridMultilevel"/>
    <w:tmpl w:val="1452D9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9"/>
  </w:num>
  <w:num w:numId="7">
    <w:abstractNumId w:val="6"/>
  </w:num>
  <w:num w:numId="8">
    <w:abstractNumId w:val="1"/>
  </w:num>
  <w:num w:numId="9">
    <w:abstractNumId w:val="8"/>
  </w:num>
  <w:num w:numId="10">
    <w:abstractNumId w:val="10"/>
  </w:num>
  <w:num w:numId="11">
    <w:abstractNumId w:val="5"/>
  </w:num>
  <w:num w:numId="12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162D7"/>
    <w:rsid w:val="000543B7"/>
    <w:rsid w:val="0008489E"/>
    <w:rsid w:val="00087539"/>
    <w:rsid w:val="000A7CCE"/>
    <w:rsid w:val="000E08D4"/>
    <w:rsid w:val="000E0EF5"/>
    <w:rsid w:val="000F4246"/>
    <w:rsid w:val="001130D9"/>
    <w:rsid w:val="00122DCD"/>
    <w:rsid w:val="0014142C"/>
    <w:rsid w:val="00156510"/>
    <w:rsid w:val="001951D1"/>
    <w:rsid w:val="001976E2"/>
    <w:rsid w:val="001C2D10"/>
    <w:rsid w:val="001E506D"/>
    <w:rsid w:val="00226205"/>
    <w:rsid w:val="002763C3"/>
    <w:rsid w:val="002B130B"/>
    <w:rsid w:val="002B3A30"/>
    <w:rsid w:val="00301F4C"/>
    <w:rsid w:val="003078B5"/>
    <w:rsid w:val="003607FE"/>
    <w:rsid w:val="00376FE5"/>
    <w:rsid w:val="00382124"/>
    <w:rsid w:val="00385D96"/>
    <w:rsid w:val="00392CB9"/>
    <w:rsid w:val="003956D6"/>
    <w:rsid w:val="00405D35"/>
    <w:rsid w:val="00432228"/>
    <w:rsid w:val="00440617"/>
    <w:rsid w:val="0044723D"/>
    <w:rsid w:val="004845B8"/>
    <w:rsid w:val="00491171"/>
    <w:rsid w:val="004C1A31"/>
    <w:rsid w:val="004C5DF6"/>
    <w:rsid w:val="004D603B"/>
    <w:rsid w:val="004E7783"/>
    <w:rsid w:val="0050558C"/>
    <w:rsid w:val="005254BF"/>
    <w:rsid w:val="00552482"/>
    <w:rsid w:val="00566BDA"/>
    <w:rsid w:val="005E306F"/>
    <w:rsid w:val="005E3E69"/>
    <w:rsid w:val="005F5AD3"/>
    <w:rsid w:val="006148EE"/>
    <w:rsid w:val="0062387A"/>
    <w:rsid w:val="00634711"/>
    <w:rsid w:val="0063619A"/>
    <w:rsid w:val="006377F5"/>
    <w:rsid w:val="00683673"/>
    <w:rsid w:val="00695B35"/>
    <w:rsid w:val="006A14C2"/>
    <w:rsid w:val="006A4275"/>
    <w:rsid w:val="006B2A33"/>
    <w:rsid w:val="006C4F10"/>
    <w:rsid w:val="006F7B1E"/>
    <w:rsid w:val="00763646"/>
    <w:rsid w:val="007C127B"/>
    <w:rsid w:val="007D5DBA"/>
    <w:rsid w:val="007E17A2"/>
    <w:rsid w:val="007F0B78"/>
    <w:rsid w:val="00804D2F"/>
    <w:rsid w:val="00812B16"/>
    <w:rsid w:val="00815584"/>
    <w:rsid w:val="00846092"/>
    <w:rsid w:val="00851C4D"/>
    <w:rsid w:val="008A4FB6"/>
    <w:rsid w:val="008A6EB6"/>
    <w:rsid w:val="008B6B65"/>
    <w:rsid w:val="008D33D7"/>
    <w:rsid w:val="008D6109"/>
    <w:rsid w:val="00914B0B"/>
    <w:rsid w:val="00940A49"/>
    <w:rsid w:val="00967003"/>
    <w:rsid w:val="009A5783"/>
    <w:rsid w:val="009A6B49"/>
    <w:rsid w:val="009D61EA"/>
    <w:rsid w:val="009F6F11"/>
    <w:rsid w:val="00A14E05"/>
    <w:rsid w:val="00A31D75"/>
    <w:rsid w:val="00A43F10"/>
    <w:rsid w:val="00A525F3"/>
    <w:rsid w:val="00A82F8F"/>
    <w:rsid w:val="00AF0B55"/>
    <w:rsid w:val="00B27DA4"/>
    <w:rsid w:val="00B31D6A"/>
    <w:rsid w:val="00B4541D"/>
    <w:rsid w:val="00B64FFE"/>
    <w:rsid w:val="00B772D2"/>
    <w:rsid w:val="00BA3A54"/>
    <w:rsid w:val="00BC03FA"/>
    <w:rsid w:val="00BC7ACB"/>
    <w:rsid w:val="00BF7D5E"/>
    <w:rsid w:val="00C22CC0"/>
    <w:rsid w:val="00C50FB2"/>
    <w:rsid w:val="00C97087"/>
    <w:rsid w:val="00CA75A2"/>
    <w:rsid w:val="00CC314C"/>
    <w:rsid w:val="00CD50C4"/>
    <w:rsid w:val="00D3574D"/>
    <w:rsid w:val="00D7461E"/>
    <w:rsid w:val="00DB36FF"/>
    <w:rsid w:val="00DD1F4A"/>
    <w:rsid w:val="00E10867"/>
    <w:rsid w:val="00E25531"/>
    <w:rsid w:val="00E551B6"/>
    <w:rsid w:val="00E668B9"/>
    <w:rsid w:val="00EE12C0"/>
    <w:rsid w:val="00F21D23"/>
    <w:rsid w:val="00F3316C"/>
    <w:rsid w:val="00F35DD4"/>
    <w:rsid w:val="00F808C8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5A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NoSpacing">
    <w:name w:val="No Spacing"/>
    <w:uiPriority w:val="1"/>
    <w:qFormat/>
    <w:rsid w:val="00914B0B"/>
    <w:pPr>
      <w:spacing w:after="0" w:line="240" w:lineRule="auto"/>
    </w:pPr>
    <w:rPr>
      <w:rFonts w:ascii="Calibri" w:eastAsia="Times New Roman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5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09T10:18:00Z</dcterms:created>
  <dcterms:modified xsi:type="dcterms:W3CDTF">2020-11-09T10:18:00Z</dcterms:modified>
</cp:coreProperties>
</file>